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FC0D8" w14:textId="77777777" w:rsidR="00A02849" w:rsidRDefault="00B40BD1" w:rsidP="00B40BD1">
      <w:pPr>
        <w:rPr>
          <w:rFonts w:cstheme="minorHAnsi"/>
          <w:b/>
          <w:i/>
          <w:color w:val="000000" w:themeColor="text1"/>
          <w:sz w:val="56"/>
          <w:szCs w:val="24"/>
        </w:rPr>
      </w:pPr>
      <w:r w:rsidRPr="00B40BD1">
        <w:rPr>
          <w:rFonts w:cstheme="minorHAnsi"/>
          <w:b/>
          <w:i/>
          <w:color w:val="000000" w:themeColor="text1"/>
          <w:sz w:val="56"/>
          <w:szCs w:val="24"/>
        </w:rPr>
        <w:t>A Letter from</w:t>
      </w:r>
    </w:p>
    <w:p w14:paraId="6CFAA54B" w14:textId="59ADB51A" w:rsidR="0026581E" w:rsidRDefault="00A02849" w:rsidP="00A02849">
      <w:pPr>
        <w:ind w:firstLine="720"/>
        <w:rPr>
          <w:rFonts w:cstheme="minorHAnsi"/>
          <w:b/>
          <w:i/>
          <w:color w:val="000000" w:themeColor="text1"/>
          <w:sz w:val="56"/>
          <w:szCs w:val="24"/>
        </w:rPr>
      </w:pPr>
      <w:r w:rsidRPr="003F513D">
        <w:rPr>
          <w:rFonts w:cstheme="minorHAnsi"/>
          <w:b/>
          <w:i/>
          <w:noProof/>
          <w:color w:val="000000" w:themeColor="text1"/>
          <w:sz w:val="56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54842B" wp14:editId="5C846646">
                <wp:simplePos x="0" y="0"/>
                <wp:positionH relativeFrom="margin">
                  <wp:posOffset>1457325</wp:posOffset>
                </wp:positionH>
                <wp:positionV relativeFrom="paragraph">
                  <wp:posOffset>219074</wp:posOffset>
                </wp:positionV>
                <wp:extent cx="4362450" cy="40005"/>
                <wp:effectExtent l="0" t="0" r="19050" b="3619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62450" cy="40005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5BE610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4.75pt,17.25pt" to="458.25pt,2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" strokecolor="#c00000" strokeweight="1.5pt">
                <v:stroke joinstyle="miter"/>
                <w10:wrap anchorx="margin"/>
              </v:line>
            </w:pict>
          </mc:Fallback>
        </mc:AlternateContent>
      </w:r>
      <w:r w:rsidR="00B40BD1" w:rsidRPr="00B40BD1">
        <w:rPr>
          <w:rFonts w:cstheme="minorHAnsi"/>
          <w:b/>
          <w:i/>
          <w:color w:val="000000" w:themeColor="text1"/>
          <w:sz w:val="56"/>
          <w:szCs w:val="24"/>
        </w:rPr>
        <w:t xml:space="preserve"> </w:t>
      </w:r>
      <w:r>
        <w:rPr>
          <w:rFonts w:cstheme="minorHAnsi"/>
          <w:b/>
          <w:i/>
          <w:color w:val="000000" w:themeColor="text1"/>
          <w:sz w:val="56"/>
          <w:szCs w:val="24"/>
        </w:rPr>
        <w:t>Peter</w:t>
      </w:r>
    </w:p>
    <w:p w14:paraId="3FE94D99" w14:textId="77777777" w:rsidR="00A27E19" w:rsidRDefault="00A27E19" w:rsidP="00237A9A">
      <w:pPr>
        <w:rPr>
          <w:rFonts w:cstheme="minorHAnsi"/>
          <w:b/>
          <w:i/>
          <w:sz w:val="28"/>
          <w:szCs w:val="24"/>
        </w:rPr>
      </w:pPr>
    </w:p>
    <w:p w14:paraId="70878260" w14:textId="1F634F63" w:rsidR="00E03B40" w:rsidRPr="00690154" w:rsidRDefault="00237A9A" w:rsidP="00237A9A">
      <w:pPr>
        <w:rPr>
          <w:rFonts w:cstheme="minorHAnsi"/>
          <w:b/>
          <w:i/>
          <w:sz w:val="28"/>
          <w:szCs w:val="24"/>
        </w:rPr>
      </w:pPr>
      <w:r w:rsidRPr="00690154">
        <w:rPr>
          <w:rFonts w:cstheme="minorHAnsi"/>
          <w:b/>
          <w:i/>
          <w:sz w:val="28"/>
          <w:szCs w:val="24"/>
        </w:rPr>
        <w:t>Recapping</w:t>
      </w:r>
      <w:r w:rsidR="00E03B40" w:rsidRPr="00690154">
        <w:rPr>
          <w:rFonts w:cstheme="minorHAnsi"/>
          <w:b/>
          <w:i/>
          <w:sz w:val="28"/>
          <w:szCs w:val="24"/>
        </w:rPr>
        <w:t xml:space="preserve"> Questions</w:t>
      </w:r>
    </w:p>
    <w:p w14:paraId="46FA7E8A" w14:textId="5E0966D1" w:rsidR="00290D7A" w:rsidRPr="00312B0C" w:rsidRDefault="00E03B40" w:rsidP="00237A9A">
      <w:pPr>
        <w:ind w:left="720"/>
        <w:rPr>
          <w:rFonts w:cstheme="minorHAnsi"/>
          <w:sz w:val="24"/>
          <w:szCs w:val="24"/>
        </w:rPr>
      </w:pPr>
      <w:r w:rsidRPr="001304B2">
        <w:rPr>
          <w:rFonts w:cstheme="minorHAnsi"/>
          <w:sz w:val="24"/>
          <w:szCs w:val="24"/>
        </w:rPr>
        <w:t xml:space="preserve">These </w:t>
      </w:r>
      <w:r w:rsidR="00237A9A">
        <w:rPr>
          <w:rFonts w:cstheme="minorHAnsi"/>
          <w:sz w:val="24"/>
          <w:szCs w:val="24"/>
        </w:rPr>
        <w:t>q</w:t>
      </w:r>
      <w:r w:rsidR="00E75929">
        <w:rPr>
          <w:rFonts w:cstheme="minorHAnsi"/>
          <w:sz w:val="24"/>
          <w:szCs w:val="24"/>
        </w:rPr>
        <w:t>uestions</w:t>
      </w:r>
      <w:r w:rsidRPr="001304B2">
        <w:rPr>
          <w:rFonts w:cstheme="minorHAnsi"/>
          <w:sz w:val="24"/>
          <w:szCs w:val="24"/>
        </w:rPr>
        <w:t xml:space="preserve"> focus on the lesson</w:t>
      </w:r>
      <w:r w:rsidR="00084250">
        <w:rPr>
          <w:rFonts w:cstheme="minorHAnsi"/>
          <w:sz w:val="24"/>
          <w:szCs w:val="24"/>
        </w:rPr>
        <w:t>; it</w:t>
      </w:r>
      <w:r w:rsidRPr="001304B2">
        <w:rPr>
          <w:rFonts w:cstheme="minorHAnsi"/>
          <w:sz w:val="24"/>
          <w:szCs w:val="24"/>
        </w:rPr>
        <w:t xml:space="preserve"> may </w:t>
      </w:r>
      <w:r w:rsidR="00084250">
        <w:rPr>
          <w:rFonts w:cstheme="minorHAnsi"/>
          <w:sz w:val="24"/>
          <w:szCs w:val="24"/>
        </w:rPr>
        <w:t>help</w:t>
      </w:r>
      <w:r w:rsidRPr="001304B2">
        <w:rPr>
          <w:rFonts w:cstheme="minorHAnsi"/>
          <w:sz w:val="24"/>
          <w:szCs w:val="24"/>
        </w:rPr>
        <w:t xml:space="preserve"> </w:t>
      </w:r>
      <w:r w:rsidR="00B32E35">
        <w:rPr>
          <w:rFonts w:cstheme="minorHAnsi"/>
          <w:sz w:val="24"/>
          <w:szCs w:val="24"/>
        </w:rPr>
        <w:t>to re</w:t>
      </w:r>
      <w:r w:rsidRPr="001304B2">
        <w:rPr>
          <w:rFonts w:cstheme="minorHAnsi"/>
          <w:sz w:val="24"/>
          <w:szCs w:val="24"/>
        </w:rPr>
        <w:t>read passage</w:t>
      </w:r>
      <w:r w:rsidR="00237A9A">
        <w:rPr>
          <w:rFonts w:cstheme="minorHAnsi"/>
          <w:sz w:val="24"/>
          <w:szCs w:val="24"/>
        </w:rPr>
        <w:t>s</w:t>
      </w:r>
      <w:r w:rsidRPr="001304B2">
        <w:rPr>
          <w:rFonts w:cstheme="minorHAnsi"/>
          <w:sz w:val="24"/>
          <w:szCs w:val="24"/>
        </w:rPr>
        <w:t xml:space="preserve"> in </w:t>
      </w:r>
      <w:r w:rsidR="000F333A">
        <w:rPr>
          <w:rFonts w:cstheme="minorHAnsi"/>
          <w:sz w:val="24"/>
          <w:szCs w:val="24"/>
        </w:rPr>
        <w:t>their</w:t>
      </w:r>
      <w:r w:rsidRPr="001304B2">
        <w:rPr>
          <w:rFonts w:cstheme="minorHAnsi"/>
          <w:sz w:val="24"/>
          <w:szCs w:val="24"/>
        </w:rPr>
        <w:t xml:space="preserve"> entirety.</w:t>
      </w:r>
      <w:r w:rsidR="000F333A">
        <w:rPr>
          <w:rFonts w:cstheme="minorHAnsi"/>
          <w:sz w:val="24"/>
          <w:szCs w:val="24"/>
        </w:rPr>
        <w:t xml:space="preserve"> </w:t>
      </w:r>
      <w:r w:rsidRPr="001304B2">
        <w:rPr>
          <w:rFonts w:cstheme="minorHAnsi"/>
          <w:sz w:val="24"/>
          <w:szCs w:val="24"/>
        </w:rPr>
        <w:t xml:space="preserve">This </w:t>
      </w:r>
      <w:r w:rsidR="00B32E35">
        <w:rPr>
          <w:rFonts w:cstheme="minorHAnsi"/>
          <w:sz w:val="24"/>
          <w:szCs w:val="24"/>
        </w:rPr>
        <w:t>section enables you to</w:t>
      </w:r>
      <w:r w:rsidRPr="001304B2">
        <w:rPr>
          <w:rFonts w:cstheme="minorHAnsi"/>
          <w:sz w:val="24"/>
          <w:szCs w:val="24"/>
        </w:rPr>
        <w:t xml:space="preserve"> </w:t>
      </w:r>
      <w:r w:rsidR="00B32E35">
        <w:rPr>
          <w:rFonts w:cstheme="minorHAnsi"/>
          <w:sz w:val="24"/>
          <w:szCs w:val="24"/>
        </w:rPr>
        <w:t>fully understand</w:t>
      </w:r>
      <w:r w:rsidR="00084250">
        <w:rPr>
          <w:rFonts w:cstheme="minorHAnsi"/>
          <w:sz w:val="24"/>
          <w:szCs w:val="24"/>
        </w:rPr>
        <w:t xml:space="preserve"> </w:t>
      </w:r>
      <w:r w:rsidRPr="001304B2">
        <w:rPr>
          <w:rFonts w:cstheme="minorHAnsi"/>
          <w:sz w:val="24"/>
          <w:szCs w:val="24"/>
        </w:rPr>
        <w:t xml:space="preserve">what is happening and what God </w:t>
      </w:r>
      <w:r w:rsidR="00584127">
        <w:rPr>
          <w:rFonts w:cstheme="minorHAnsi"/>
          <w:sz w:val="24"/>
          <w:szCs w:val="24"/>
        </w:rPr>
        <w:t>is</w:t>
      </w:r>
      <w:r w:rsidRPr="001304B2">
        <w:rPr>
          <w:rFonts w:cstheme="minorHAnsi"/>
          <w:sz w:val="24"/>
          <w:szCs w:val="24"/>
        </w:rPr>
        <w:t xml:space="preserve"> telling us through the accounts. </w:t>
      </w:r>
    </w:p>
    <w:p w14:paraId="59ED7E97" w14:textId="77777777" w:rsidR="00417BCA" w:rsidRDefault="00417BCA" w:rsidP="00BB29B9">
      <w:pPr>
        <w:jc w:val="right"/>
        <w:rPr>
          <w:rFonts w:eastAsia="Times New Roman" w:cstheme="minorHAnsi"/>
          <w:i/>
          <w:color w:val="000000"/>
          <w:sz w:val="24"/>
        </w:rPr>
      </w:pPr>
    </w:p>
    <w:p w14:paraId="2BC517F0" w14:textId="1C9D3C98" w:rsidR="00DA0182" w:rsidRPr="00EC767A" w:rsidRDefault="00E1602F" w:rsidP="00D06CA4">
      <w:pPr>
        <w:rPr>
          <w:rFonts w:ascii="Calibri" w:hAnsi="Calibri"/>
          <w:b/>
          <w:bCs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</w:rPr>
        <w:t xml:space="preserve">What </w:t>
      </w:r>
      <w:r w:rsidR="00A02849">
        <w:rPr>
          <w:rFonts w:eastAsia="Times New Roman" w:cstheme="minorHAnsi"/>
          <w:b/>
          <w:color w:val="000000"/>
          <w:sz w:val="24"/>
        </w:rPr>
        <w:t>does it mean to be the salt and light of the world?</w:t>
      </w:r>
    </w:p>
    <w:p w14:paraId="1F3FE2D9" w14:textId="77777777" w:rsidR="0026581E" w:rsidRDefault="0026581E" w:rsidP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05E343D1" w14:textId="77777777" w:rsidR="0026581E" w:rsidRDefault="0026581E" w:rsidP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699617E1" w14:textId="77777777" w:rsidR="0026581E" w:rsidRDefault="0026581E" w:rsidP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4EEA7A7D" w14:textId="728403A2" w:rsidR="00FA6867" w:rsidRDefault="00FA6867">
      <w:pPr>
        <w:rPr>
          <w:rFonts w:cstheme="minorHAnsi"/>
          <w:b/>
          <w:sz w:val="24"/>
          <w:szCs w:val="24"/>
        </w:rPr>
      </w:pPr>
    </w:p>
    <w:p w14:paraId="4D8C42EE" w14:textId="3CC4010B" w:rsidR="00B933F8" w:rsidRDefault="000A0805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What are some ways we see Jesus being the salt and light of the world? </w:t>
      </w:r>
    </w:p>
    <w:p w14:paraId="13676878" w14:textId="085E5378" w:rsidR="00233265" w:rsidRDefault="00233265">
      <w:pPr>
        <w:rPr>
          <w:rFonts w:cstheme="minorHAnsi"/>
          <w:b/>
          <w:sz w:val="24"/>
          <w:szCs w:val="24"/>
        </w:rPr>
      </w:pPr>
    </w:p>
    <w:p w14:paraId="24D67511" w14:textId="2D68B4F9" w:rsidR="00C363D1" w:rsidRPr="00690154" w:rsidRDefault="00237A9A" w:rsidP="00D10CDA">
      <w:pPr>
        <w:rPr>
          <w:rFonts w:eastAsia="Times New Roman" w:cstheme="minorHAnsi"/>
          <w:b/>
          <w:i/>
          <w:color w:val="000000" w:themeColor="text1"/>
          <w:sz w:val="24"/>
        </w:rPr>
      </w:pPr>
      <w:r w:rsidRPr="00690154">
        <w:rPr>
          <w:rFonts w:cstheme="minorHAnsi"/>
          <w:b/>
          <w:i/>
          <w:sz w:val="28"/>
          <w:szCs w:val="24"/>
        </w:rPr>
        <w:t>Discussion</w:t>
      </w:r>
      <w:r w:rsidR="00E03B40" w:rsidRPr="00690154">
        <w:rPr>
          <w:rFonts w:cstheme="minorHAnsi"/>
          <w:b/>
          <w:i/>
          <w:sz w:val="28"/>
          <w:szCs w:val="24"/>
        </w:rPr>
        <w:t xml:space="preserve"> Question </w:t>
      </w:r>
    </w:p>
    <w:p w14:paraId="264A4280" w14:textId="375C44F8" w:rsidR="00304A68" w:rsidRDefault="000F333A" w:rsidP="00237A9A">
      <w:pPr>
        <w:pStyle w:val="Body"/>
        <w:ind w:left="72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o</w:t>
      </w:r>
      <w:r w:rsidR="00237A9A">
        <w:rPr>
          <w:rFonts w:asciiTheme="minorHAnsi" w:hAnsiTheme="minorHAnsi" w:cstheme="minorHAnsi"/>
          <w:szCs w:val="24"/>
        </w:rPr>
        <w:t xml:space="preserve"> drive discussion, </w:t>
      </w:r>
      <w:r>
        <w:rPr>
          <w:rFonts w:asciiTheme="minorHAnsi" w:hAnsiTheme="minorHAnsi" w:cstheme="minorHAnsi"/>
          <w:szCs w:val="24"/>
        </w:rPr>
        <w:t xml:space="preserve">you should not answer </w:t>
      </w:r>
      <w:r w:rsidR="00237A9A">
        <w:rPr>
          <w:rFonts w:asciiTheme="minorHAnsi" w:hAnsiTheme="minorHAnsi" w:cstheme="minorHAnsi"/>
          <w:szCs w:val="24"/>
        </w:rPr>
        <w:t xml:space="preserve">the questions </w:t>
      </w:r>
      <w:r>
        <w:rPr>
          <w:rFonts w:asciiTheme="minorHAnsi" w:hAnsiTheme="minorHAnsi" w:cstheme="minorHAnsi"/>
          <w:szCs w:val="24"/>
        </w:rPr>
        <w:t xml:space="preserve">in this section </w:t>
      </w:r>
      <w:r w:rsidR="00237A9A">
        <w:rPr>
          <w:rFonts w:asciiTheme="minorHAnsi" w:hAnsiTheme="minorHAnsi" w:cstheme="minorHAnsi"/>
          <w:szCs w:val="24"/>
        </w:rPr>
        <w:t xml:space="preserve">with a yes or no. the goal is to </w:t>
      </w:r>
      <w:r w:rsidR="00E03B40" w:rsidRPr="0020007D">
        <w:rPr>
          <w:rFonts w:asciiTheme="minorHAnsi" w:hAnsiTheme="minorHAnsi" w:cstheme="minorHAnsi"/>
          <w:szCs w:val="24"/>
        </w:rPr>
        <w:t>reflect</w:t>
      </w:r>
      <w:r>
        <w:rPr>
          <w:rFonts w:asciiTheme="minorHAnsi" w:hAnsiTheme="minorHAnsi" w:cstheme="minorHAnsi"/>
          <w:szCs w:val="24"/>
        </w:rPr>
        <w:t xml:space="preserve"> and</w:t>
      </w:r>
      <w:r w:rsidR="009C0C32">
        <w:rPr>
          <w:rFonts w:asciiTheme="minorHAnsi" w:hAnsiTheme="minorHAnsi" w:cstheme="minorHAnsi"/>
          <w:szCs w:val="24"/>
        </w:rPr>
        <w:t xml:space="preserve"> </w:t>
      </w:r>
      <w:r w:rsidR="00237A9A">
        <w:rPr>
          <w:rFonts w:asciiTheme="minorHAnsi" w:hAnsiTheme="minorHAnsi" w:cstheme="minorHAnsi"/>
          <w:szCs w:val="24"/>
        </w:rPr>
        <w:t>discuss biblical views</w:t>
      </w:r>
      <w:r w:rsidR="00E03B40" w:rsidRPr="0020007D">
        <w:rPr>
          <w:rFonts w:asciiTheme="minorHAnsi" w:hAnsiTheme="minorHAnsi" w:cstheme="minorHAnsi"/>
          <w:szCs w:val="24"/>
        </w:rPr>
        <w:t xml:space="preserve"> on what is going on in your life and the world around you</w:t>
      </w:r>
      <w:r w:rsidR="00237A9A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="00E03B40" w:rsidRPr="0020007D">
        <w:rPr>
          <w:rFonts w:asciiTheme="minorHAnsi" w:hAnsiTheme="minorHAnsi" w:cstheme="minorHAnsi"/>
          <w:szCs w:val="24"/>
        </w:rPr>
        <w:t>Take your time thinking through each of these questions.</w:t>
      </w:r>
      <w:r w:rsidR="00816154">
        <w:rPr>
          <w:rFonts w:asciiTheme="minorHAnsi" w:hAnsiTheme="minorHAnsi" w:cstheme="minorHAnsi"/>
          <w:szCs w:val="24"/>
        </w:rPr>
        <w:t xml:space="preserve"> </w:t>
      </w:r>
    </w:p>
    <w:p w14:paraId="69CEA0B4" w14:textId="77777777" w:rsidR="00167099" w:rsidRDefault="00167099" w:rsidP="00237A9A">
      <w:pPr>
        <w:pStyle w:val="Body"/>
        <w:ind w:left="720"/>
        <w:rPr>
          <w:rFonts w:asciiTheme="minorHAnsi" w:hAnsiTheme="minorHAnsi" w:cstheme="minorHAnsi"/>
          <w:szCs w:val="24"/>
        </w:rPr>
      </w:pPr>
    </w:p>
    <w:p w14:paraId="75AEF8E4" w14:textId="77777777" w:rsidR="00E1602F" w:rsidRDefault="00E1602F" w:rsidP="00E1602F">
      <w:pPr>
        <w:rPr>
          <w:rFonts w:cstheme="minorHAnsi"/>
          <w:i/>
          <w:color w:val="001320"/>
          <w:shd w:val="clear" w:color="auto" w:fill="FFFFFF"/>
        </w:rPr>
      </w:pPr>
      <w:r w:rsidRPr="00E1602F">
        <w:rPr>
          <w:rFonts w:cstheme="minorHAnsi"/>
          <w:i/>
          <w:color w:val="001320"/>
          <w:shd w:val="clear" w:color="auto" w:fill="FFFFFF"/>
        </w:rPr>
        <w:t xml:space="preserve">16 For in him all things were created: things in heaven and on earth, visible and invisible, whether thrones or powers or rulers or authorities; all things have been created through him and for him. 17 He is before all things, and in him all things hold together. </w:t>
      </w:r>
    </w:p>
    <w:p w14:paraId="72086281" w14:textId="53FC3501" w:rsidR="00161B18" w:rsidRPr="006D05F5" w:rsidRDefault="00F01EA9" w:rsidP="00167099">
      <w:pPr>
        <w:jc w:val="right"/>
        <w:rPr>
          <w:rFonts w:cstheme="minorHAnsi"/>
          <w:i/>
          <w:color w:val="001320"/>
          <w:shd w:val="clear" w:color="auto" w:fill="FFFFFF"/>
        </w:rPr>
      </w:pPr>
      <w:r>
        <w:rPr>
          <w:rFonts w:cstheme="minorHAnsi"/>
          <w:i/>
          <w:color w:val="000000"/>
          <w:shd w:val="clear" w:color="auto" w:fill="FFFFFF"/>
        </w:rPr>
        <w:t>Colossians 1:15-17</w:t>
      </w:r>
    </w:p>
    <w:p w14:paraId="6FCE4134" w14:textId="3614D0B3" w:rsidR="00B933F8" w:rsidRDefault="00B933F8">
      <w:pPr>
        <w:rPr>
          <w:rFonts w:ascii="Calibri" w:eastAsia="MS Mincho" w:hAnsi="Calibri" w:cs="Courier"/>
          <w:b/>
          <w:bCs/>
          <w:iCs/>
          <w:color w:val="000000"/>
          <w:sz w:val="24"/>
          <w:szCs w:val="20"/>
        </w:rPr>
      </w:pPr>
    </w:p>
    <w:p w14:paraId="48EC3954" w14:textId="0FAD372B" w:rsidR="00B238AB" w:rsidRPr="00B2218E" w:rsidRDefault="00A02849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How can you relate to the group of people that Peter is writing to?</w:t>
      </w:r>
    </w:p>
    <w:p w14:paraId="6777B1E3" w14:textId="0C00FC16" w:rsidR="00B238AB" w:rsidRDefault="00B238AB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1CD3A16D" w14:textId="7DE4865F" w:rsidR="0026581E" w:rsidRDefault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4303D80F" w14:textId="05848082" w:rsidR="0026581E" w:rsidRDefault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049A4379" w14:textId="5EA4C411" w:rsidR="0026581E" w:rsidRDefault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7202A63A" w14:textId="77777777" w:rsidR="00F01EA9" w:rsidRDefault="00F01EA9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224C8B20" w14:textId="77777777" w:rsidR="000A0805" w:rsidRDefault="000A0805" w:rsidP="000A0805">
      <w:pPr>
        <w:rPr>
          <w:rFonts w:cstheme="minorHAnsi"/>
          <w:b/>
          <w:szCs w:val="24"/>
        </w:rPr>
      </w:pPr>
      <w:r>
        <w:rPr>
          <w:rFonts w:eastAsia="MS Mincho" w:cstheme="minorHAnsi"/>
          <w:b/>
          <w:bCs/>
          <w:iCs/>
          <w:color w:val="000000"/>
          <w:sz w:val="24"/>
          <w:szCs w:val="20"/>
        </w:rPr>
        <w:t xml:space="preserve">Reread Matthew 5:13-16. What do you think the main idea of this passage is? </w:t>
      </w:r>
    </w:p>
    <w:p w14:paraId="6E45A796" w14:textId="702415E5" w:rsidR="0026581E" w:rsidRDefault="0026581E">
      <w:pPr>
        <w:rPr>
          <w:rFonts w:cstheme="minorHAnsi"/>
          <w:b/>
          <w:szCs w:val="24"/>
        </w:rPr>
      </w:pPr>
    </w:p>
    <w:p w14:paraId="3368E56F" w14:textId="77777777" w:rsidR="002E60CA" w:rsidRDefault="002E60CA">
      <w:pPr>
        <w:rPr>
          <w:rFonts w:cstheme="minorHAnsi"/>
          <w:b/>
          <w:szCs w:val="24"/>
        </w:rPr>
      </w:pPr>
    </w:p>
    <w:p w14:paraId="1AC63B02" w14:textId="5797282F" w:rsidR="00B238AB" w:rsidRDefault="00B238AB">
      <w:pPr>
        <w:rPr>
          <w:rFonts w:cstheme="minorHAnsi"/>
          <w:b/>
          <w:szCs w:val="24"/>
        </w:rPr>
      </w:pPr>
    </w:p>
    <w:p w14:paraId="721A8A04" w14:textId="77777777" w:rsidR="000A0805" w:rsidRDefault="000A0805" w:rsidP="00E03B40">
      <w:pPr>
        <w:pStyle w:val="Body"/>
        <w:rPr>
          <w:rFonts w:asciiTheme="minorHAnsi" w:hAnsiTheme="minorHAnsi" w:cstheme="minorHAnsi"/>
          <w:b/>
          <w:i/>
          <w:sz w:val="28"/>
          <w:szCs w:val="24"/>
        </w:rPr>
      </w:pPr>
    </w:p>
    <w:p w14:paraId="16A20382" w14:textId="77777777" w:rsidR="000A0805" w:rsidRDefault="000A0805" w:rsidP="00E03B40">
      <w:pPr>
        <w:pStyle w:val="Body"/>
        <w:rPr>
          <w:rFonts w:asciiTheme="minorHAnsi" w:hAnsiTheme="minorHAnsi" w:cstheme="minorHAnsi"/>
          <w:b/>
          <w:i/>
          <w:sz w:val="28"/>
          <w:szCs w:val="24"/>
        </w:rPr>
      </w:pPr>
    </w:p>
    <w:p w14:paraId="5C59CD94" w14:textId="77777777" w:rsidR="000A0805" w:rsidRDefault="000A0805" w:rsidP="00E03B40">
      <w:pPr>
        <w:pStyle w:val="Body"/>
        <w:rPr>
          <w:rFonts w:asciiTheme="minorHAnsi" w:hAnsiTheme="minorHAnsi" w:cstheme="minorHAnsi"/>
          <w:b/>
          <w:i/>
          <w:sz w:val="28"/>
          <w:szCs w:val="24"/>
        </w:rPr>
      </w:pPr>
    </w:p>
    <w:p w14:paraId="284AFBB5" w14:textId="606D4E18" w:rsidR="00E03B40" w:rsidRPr="00690154" w:rsidRDefault="00E03B40" w:rsidP="00E03B40">
      <w:pPr>
        <w:pStyle w:val="Body"/>
        <w:rPr>
          <w:rFonts w:asciiTheme="minorHAnsi" w:hAnsiTheme="minorHAnsi" w:cstheme="minorHAnsi"/>
          <w:b/>
          <w:i/>
          <w:sz w:val="28"/>
          <w:szCs w:val="24"/>
        </w:rPr>
      </w:pPr>
      <w:r w:rsidRPr="00690154">
        <w:rPr>
          <w:rFonts w:asciiTheme="minorHAnsi" w:hAnsiTheme="minorHAnsi" w:cstheme="minorHAnsi"/>
          <w:b/>
          <w:i/>
          <w:sz w:val="28"/>
          <w:szCs w:val="24"/>
        </w:rPr>
        <w:lastRenderedPageBreak/>
        <w:t>Application Questions</w:t>
      </w:r>
    </w:p>
    <w:p w14:paraId="179321EF" w14:textId="731D049F" w:rsidR="008162DB" w:rsidRDefault="00E03B40" w:rsidP="00237A9A">
      <w:pPr>
        <w:pStyle w:val="Body"/>
        <w:ind w:left="720"/>
        <w:rPr>
          <w:rFonts w:asciiTheme="minorHAnsi" w:hAnsiTheme="minorHAnsi" w:cstheme="minorHAnsi"/>
          <w:szCs w:val="24"/>
        </w:rPr>
      </w:pPr>
      <w:r w:rsidRPr="001304B2">
        <w:rPr>
          <w:rFonts w:asciiTheme="minorHAnsi" w:hAnsiTheme="minorHAnsi" w:cstheme="minorHAnsi"/>
          <w:szCs w:val="24"/>
        </w:rPr>
        <w:t xml:space="preserve">The </w:t>
      </w:r>
      <w:r w:rsidR="00084250">
        <w:rPr>
          <w:rFonts w:asciiTheme="minorHAnsi" w:hAnsiTheme="minorHAnsi" w:cstheme="minorHAnsi"/>
          <w:szCs w:val="24"/>
        </w:rPr>
        <w:t>goal</w:t>
      </w:r>
      <w:r w:rsidRPr="001304B2">
        <w:rPr>
          <w:rFonts w:asciiTheme="minorHAnsi" w:hAnsiTheme="minorHAnsi" w:cstheme="minorHAnsi"/>
          <w:szCs w:val="24"/>
        </w:rPr>
        <w:t xml:space="preserve"> of studying the </w:t>
      </w:r>
      <w:r w:rsidR="00144056">
        <w:rPr>
          <w:rFonts w:asciiTheme="minorHAnsi" w:hAnsiTheme="minorHAnsi" w:cstheme="minorHAnsi"/>
          <w:szCs w:val="24"/>
        </w:rPr>
        <w:t>Bible</w:t>
      </w:r>
      <w:r w:rsidRPr="001304B2">
        <w:rPr>
          <w:rFonts w:asciiTheme="minorHAnsi" w:hAnsiTheme="minorHAnsi" w:cstheme="minorHAnsi"/>
          <w:szCs w:val="24"/>
        </w:rPr>
        <w:t xml:space="preserve"> </w:t>
      </w:r>
      <w:r w:rsidR="00084250">
        <w:rPr>
          <w:rFonts w:asciiTheme="minorHAnsi" w:hAnsiTheme="minorHAnsi" w:cstheme="minorHAnsi"/>
          <w:szCs w:val="24"/>
        </w:rPr>
        <w:t>is</w:t>
      </w:r>
      <w:r w:rsidRPr="001304B2">
        <w:rPr>
          <w:rFonts w:asciiTheme="minorHAnsi" w:hAnsiTheme="minorHAnsi" w:cstheme="minorHAnsi"/>
          <w:szCs w:val="24"/>
        </w:rPr>
        <w:t xml:space="preserve"> to learn how to live more like Christ</w:t>
      </w:r>
      <w:r w:rsidR="00084250">
        <w:rPr>
          <w:rFonts w:asciiTheme="minorHAnsi" w:hAnsiTheme="minorHAnsi" w:cstheme="minorHAnsi"/>
          <w:szCs w:val="24"/>
        </w:rPr>
        <w:t>; if</w:t>
      </w:r>
      <w:r w:rsidRPr="001304B2">
        <w:rPr>
          <w:rFonts w:asciiTheme="minorHAnsi" w:hAnsiTheme="minorHAnsi" w:cstheme="minorHAnsi"/>
          <w:szCs w:val="24"/>
        </w:rPr>
        <w:t xml:space="preserve"> we never take what </w:t>
      </w:r>
      <w:r w:rsidR="00084250">
        <w:rPr>
          <w:rFonts w:asciiTheme="minorHAnsi" w:hAnsiTheme="minorHAnsi" w:cstheme="minorHAnsi"/>
          <w:szCs w:val="24"/>
        </w:rPr>
        <w:t>we</w:t>
      </w:r>
      <w:r w:rsidRPr="001304B2">
        <w:rPr>
          <w:rFonts w:asciiTheme="minorHAnsi" w:hAnsiTheme="minorHAnsi" w:cstheme="minorHAnsi"/>
          <w:szCs w:val="24"/>
        </w:rPr>
        <w:t xml:space="preserve"> learn in </w:t>
      </w:r>
      <w:r w:rsidR="00DD2896"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and put it </w:t>
      </w:r>
      <w:r w:rsidR="00084250">
        <w:rPr>
          <w:rFonts w:asciiTheme="minorHAnsi" w:hAnsiTheme="minorHAnsi" w:cstheme="minorHAnsi"/>
          <w:szCs w:val="24"/>
        </w:rPr>
        <w:t>into</w:t>
      </w:r>
      <w:r w:rsidRPr="001304B2">
        <w:rPr>
          <w:rFonts w:asciiTheme="minorHAnsi" w:hAnsiTheme="minorHAnsi" w:cstheme="minorHAnsi"/>
          <w:szCs w:val="24"/>
        </w:rPr>
        <w:t xml:space="preserve"> practice</w:t>
      </w:r>
      <w:r w:rsidR="00084250">
        <w:rPr>
          <w:rFonts w:asciiTheme="minorHAnsi" w:hAnsiTheme="minorHAnsi" w:cstheme="minorHAnsi"/>
          <w:szCs w:val="24"/>
        </w:rPr>
        <w:t>,</w:t>
      </w:r>
      <w:r w:rsidRPr="001304B2">
        <w:rPr>
          <w:rFonts w:asciiTheme="minorHAnsi" w:hAnsiTheme="minorHAnsi" w:cstheme="minorHAnsi"/>
          <w:szCs w:val="24"/>
        </w:rPr>
        <w:t xml:space="preserve"> then we are just wasting our time.</w:t>
      </w:r>
      <w:r w:rsidR="000F333A">
        <w:rPr>
          <w:rFonts w:asciiTheme="minorHAnsi" w:hAnsiTheme="minorHAnsi" w:cstheme="minorHAnsi"/>
          <w:szCs w:val="24"/>
        </w:rPr>
        <w:t xml:space="preserve"> </w:t>
      </w:r>
      <w:r w:rsidRPr="001304B2">
        <w:rPr>
          <w:rFonts w:asciiTheme="minorHAnsi" w:hAnsiTheme="minorHAnsi" w:cstheme="minorHAnsi"/>
          <w:szCs w:val="24"/>
        </w:rPr>
        <w:t xml:space="preserve">This section </w:t>
      </w:r>
      <w:r w:rsidR="00084250">
        <w:rPr>
          <w:rFonts w:asciiTheme="minorHAnsi" w:hAnsiTheme="minorHAnsi" w:cstheme="minorHAnsi"/>
          <w:szCs w:val="24"/>
        </w:rPr>
        <w:t>helps</w:t>
      </w:r>
      <w:r w:rsidRPr="001304B2">
        <w:rPr>
          <w:rFonts w:asciiTheme="minorHAnsi" w:hAnsiTheme="minorHAnsi" w:cstheme="minorHAnsi"/>
          <w:szCs w:val="24"/>
        </w:rPr>
        <w:t xml:space="preserve"> you </w:t>
      </w:r>
      <w:r w:rsidR="0093456B">
        <w:rPr>
          <w:rFonts w:asciiTheme="minorHAnsi" w:hAnsiTheme="minorHAnsi" w:cstheme="minorHAnsi"/>
          <w:szCs w:val="24"/>
        </w:rPr>
        <w:t>figure</w:t>
      </w:r>
      <w:r w:rsidRPr="001304B2">
        <w:rPr>
          <w:rFonts w:asciiTheme="minorHAnsi" w:hAnsiTheme="minorHAnsi" w:cstheme="minorHAnsi"/>
          <w:szCs w:val="24"/>
        </w:rPr>
        <w:t xml:space="preserve"> out how </w:t>
      </w:r>
      <w:r w:rsidR="00DD2896"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</w:t>
      </w:r>
      <w:r w:rsidR="00626CDB">
        <w:rPr>
          <w:rFonts w:asciiTheme="minorHAnsi" w:hAnsiTheme="minorHAnsi" w:cstheme="minorHAnsi"/>
          <w:szCs w:val="24"/>
        </w:rPr>
        <w:t>will</w:t>
      </w:r>
      <w:r w:rsidRPr="001304B2">
        <w:rPr>
          <w:rFonts w:asciiTheme="minorHAnsi" w:hAnsiTheme="minorHAnsi" w:cstheme="minorHAnsi"/>
          <w:szCs w:val="24"/>
        </w:rPr>
        <w:t xml:space="preserve"> change your life. </w:t>
      </w:r>
    </w:p>
    <w:p w14:paraId="6F46833F" w14:textId="77777777" w:rsidR="008162DB" w:rsidRDefault="008162DB" w:rsidP="008162DB">
      <w:pPr>
        <w:pStyle w:val="Body"/>
        <w:rPr>
          <w:rFonts w:asciiTheme="minorHAnsi" w:hAnsiTheme="minorHAnsi" w:cstheme="minorHAnsi"/>
          <w:szCs w:val="24"/>
        </w:rPr>
      </w:pPr>
    </w:p>
    <w:p w14:paraId="05A9E3E2" w14:textId="77777777" w:rsidR="000A0805" w:rsidRDefault="000A0805" w:rsidP="00B2218E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How can we better be the salt and light of the world</w:t>
      </w:r>
      <w:r w:rsidR="002E60CA">
        <w:rPr>
          <w:rFonts w:ascii="Calibri" w:hAnsi="Calibri"/>
          <w:b/>
          <w:bCs/>
          <w:sz w:val="24"/>
        </w:rPr>
        <w:t>?</w:t>
      </w:r>
      <w:r>
        <w:rPr>
          <w:rFonts w:ascii="Calibri" w:hAnsi="Calibri"/>
          <w:b/>
          <w:bCs/>
          <w:sz w:val="24"/>
        </w:rPr>
        <w:t xml:space="preserve"> How can we positively influence the world? Be specific. </w:t>
      </w:r>
    </w:p>
    <w:p w14:paraId="48158506" w14:textId="0E44EFA2" w:rsidR="002E60CA" w:rsidRDefault="000A0805" w:rsidP="00B2218E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 </w:t>
      </w:r>
    </w:p>
    <w:p w14:paraId="5EDB1439" w14:textId="257D36C8" w:rsidR="002E60CA" w:rsidRDefault="002E60CA" w:rsidP="00B2218E">
      <w:pPr>
        <w:rPr>
          <w:rFonts w:ascii="Calibri" w:hAnsi="Calibri"/>
          <w:b/>
          <w:bCs/>
          <w:sz w:val="24"/>
        </w:rPr>
      </w:pPr>
    </w:p>
    <w:p w14:paraId="4FAB5EA9" w14:textId="77777777" w:rsidR="002E60CA" w:rsidRDefault="002E60CA" w:rsidP="00B2218E">
      <w:pPr>
        <w:rPr>
          <w:rFonts w:ascii="Calibri" w:hAnsi="Calibri"/>
          <w:b/>
          <w:bCs/>
          <w:sz w:val="24"/>
        </w:rPr>
      </w:pPr>
    </w:p>
    <w:p w14:paraId="44E7391D" w14:textId="03DD1578" w:rsidR="002E60CA" w:rsidRDefault="002E60CA" w:rsidP="00B2218E">
      <w:pPr>
        <w:rPr>
          <w:rFonts w:ascii="Calibri" w:hAnsi="Calibri"/>
          <w:b/>
          <w:bCs/>
          <w:sz w:val="24"/>
        </w:rPr>
      </w:pPr>
    </w:p>
    <w:p w14:paraId="538D42E2" w14:textId="77777777" w:rsidR="001618E0" w:rsidRDefault="001618E0" w:rsidP="00B2218E">
      <w:pPr>
        <w:rPr>
          <w:rFonts w:ascii="Calibri" w:hAnsi="Calibri"/>
          <w:b/>
          <w:bCs/>
          <w:sz w:val="24"/>
        </w:rPr>
      </w:pPr>
    </w:p>
    <w:p w14:paraId="4242AD65" w14:textId="0DAB96A5" w:rsidR="00B2218E" w:rsidRDefault="000A0805" w:rsidP="00B2218E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What would our communities and school look like if we all lived like Jesus, influencing the world for His Kingdom? </w:t>
      </w:r>
    </w:p>
    <w:p w14:paraId="1302E412" w14:textId="77777777" w:rsidR="00B2218E" w:rsidRDefault="00B2218E" w:rsidP="00B2218E">
      <w:pPr>
        <w:rPr>
          <w:rFonts w:ascii="Calibri" w:hAnsi="Calibri"/>
          <w:b/>
          <w:bCs/>
          <w:sz w:val="24"/>
        </w:rPr>
      </w:pPr>
    </w:p>
    <w:p w14:paraId="70F43AFC" w14:textId="77777777" w:rsidR="00B2218E" w:rsidRDefault="00B2218E" w:rsidP="00B2218E">
      <w:pPr>
        <w:rPr>
          <w:rFonts w:ascii="Calibri" w:hAnsi="Calibri"/>
          <w:b/>
          <w:bCs/>
          <w:sz w:val="24"/>
        </w:rPr>
      </w:pPr>
    </w:p>
    <w:p w14:paraId="675FFB48" w14:textId="6D999ACE" w:rsidR="0002660A" w:rsidRDefault="0002660A" w:rsidP="00BA6F39">
      <w:pPr>
        <w:rPr>
          <w:rFonts w:ascii="Calibri" w:hAnsi="Calibri"/>
          <w:b/>
          <w:bCs/>
          <w:sz w:val="24"/>
        </w:rPr>
      </w:pPr>
    </w:p>
    <w:p w14:paraId="686FB244" w14:textId="7C5B6896" w:rsidR="0002660A" w:rsidRDefault="0002660A" w:rsidP="00BA6F39">
      <w:pPr>
        <w:rPr>
          <w:rFonts w:ascii="Calibri" w:hAnsi="Calibri"/>
          <w:b/>
          <w:bCs/>
          <w:sz w:val="24"/>
        </w:rPr>
      </w:pPr>
    </w:p>
    <w:p w14:paraId="59C8319C" w14:textId="77777777" w:rsidR="002E60CA" w:rsidRDefault="002E60CA" w:rsidP="00BA6F39">
      <w:pPr>
        <w:rPr>
          <w:rFonts w:ascii="Calibri" w:hAnsi="Calibri"/>
          <w:b/>
          <w:bCs/>
          <w:sz w:val="24"/>
        </w:rPr>
      </w:pPr>
    </w:p>
    <w:p w14:paraId="208E9F0A" w14:textId="701B00BD" w:rsidR="00237A9A" w:rsidRPr="00690154" w:rsidRDefault="00237A9A" w:rsidP="00BA6F39">
      <w:pPr>
        <w:rPr>
          <w:rFonts w:ascii="Calibri" w:hAnsi="Calibri"/>
          <w:b/>
          <w:bCs/>
          <w:i/>
          <w:sz w:val="28"/>
        </w:rPr>
      </w:pPr>
      <w:r w:rsidRPr="00690154">
        <w:rPr>
          <w:rFonts w:ascii="Calibri" w:hAnsi="Calibri"/>
          <w:b/>
          <w:bCs/>
          <w:i/>
          <w:sz w:val="28"/>
        </w:rPr>
        <w:t>Prayer</w:t>
      </w:r>
    </w:p>
    <w:p w14:paraId="56F8406E" w14:textId="570DDC70" w:rsidR="00237A9A" w:rsidRDefault="000F333A" w:rsidP="00BC2D85">
      <w:pPr>
        <w:ind w:left="720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 xml:space="preserve">Paul </w:t>
      </w:r>
      <w:r w:rsidR="00237A9A">
        <w:rPr>
          <w:rFonts w:ascii="Calibri" w:hAnsi="Calibri"/>
          <w:bCs/>
          <w:sz w:val="24"/>
        </w:rPr>
        <w:t xml:space="preserve">tells us to pray </w:t>
      </w:r>
      <w:r>
        <w:rPr>
          <w:rFonts w:ascii="Calibri" w:hAnsi="Calibri"/>
          <w:bCs/>
          <w:sz w:val="24"/>
        </w:rPr>
        <w:t>without</w:t>
      </w:r>
      <w:r w:rsidR="00237A9A">
        <w:rPr>
          <w:rFonts w:ascii="Calibri" w:hAnsi="Calibri"/>
          <w:bCs/>
          <w:sz w:val="24"/>
        </w:rPr>
        <w:t xml:space="preserve"> ceasing (</w:t>
      </w:r>
      <w:r>
        <w:rPr>
          <w:rFonts w:ascii="Calibri" w:hAnsi="Calibri"/>
          <w:bCs/>
          <w:sz w:val="24"/>
        </w:rPr>
        <w:t>1 Thessalonians 5:17</w:t>
      </w:r>
      <w:r w:rsidR="00237A9A">
        <w:rPr>
          <w:rFonts w:ascii="Calibri" w:hAnsi="Calibri"/>
          <w:bCs/>
          <w:sz w:val="24"/>
        </w:rPr>
        <w:t>).</w:t>
      </w:r>
      <w:r>
        <w:rPr>
          <w:rFonts w:ascii="Calibri" w:hAnsi="Calibri"/>
          <w:bCs/>
          <w:sz w:val="24"/>
        </w:rPr>
        <w:t xml:space="preserve"> </w:t>
      </w:r>
      <w:r w:rsidR="009C0C32">
        <w:rPr>
          <w:rFonts w:ascii="Calibri" w:hAnsi="Calibri"/>
          <w:bCs/>
          <w:sz w:val="24"/>
        </w:rPr>
        <w:t>You</w:t>
      </w:r>
      <w:r w:rsidR="00237A9A">
        <w:rPr>
          <w:rFonts w:ascii="Calibri" w:hAnsi="Calibri"/>
          <w:bCs/>
          <w:sz w:val="24"/>
        </w:rPr>
        <w:t xml:space="preserve"> need to </w:t>
      </w:r>
      <w:r w:rsidR="009C0C32">
        <w:rPr>
          <w:rFonts w:ascii="Calibri" w:hAnsi="Calibri"/>
          <w:bCs/>
          <w:sz w:val="24"/>
        </w:rPr>
        <w:t>constantly communicate</w:t>
      </w:r>
      <w:r w:rsidR="00237A9A">
        <w:rPr>
          <w:rFonts w:ascii="Calibri" w:hAnsi="Calibri"/>
          <w:bCs/>
          <w:sz w:val="24"/>
        </w:rPr>
        <w:t xml:space="preserve"> with God</w:t>
      </w:r>
      <w:r w:rsidR="009C0C32">
        <w:rPr>
          <w:rFonts w:ascii="Calibri" w:hAnsi="Calibri"/>
          <w:bCs/>
          <w:sz w:val="24"/>
        </w:rPr>
        <w:t>, talking to Him</w:t>
      </w:r>
      <w:r>
        <w:rPr>
          <w:rFonts w:ascii="Calibri" w:hAnsi="Calibri"/>
          <w:bCs/>
          <w:sz w:val="24"/>
        </w:rPr>
        <w:t xml:space="preserve"> about the things </w:t>
      </w:r>
      <w:r w:rsidR="009C0C32">
        <w:rPr>
          <w:rFonts w:ascii="Calibri" w:hAnsi="Calibri"/>
          <w:bCs/>
          <w:sz w:val="24"/>
        </w:rPr>
        <w:t>around you.</w:t>
      </w:r>
      <w:r>
        <w:rPr>
          <w:rFonts w:ascii="Calibri" w:hAnsi="Calibri"/>
          <w:bCs/>
          <w:sz w:val="24"/>
        </w:rPr>
        <w:t xml:space="preserve"> </w:t>
      </w:r>
      <w:r w:rsidR="00BC2D85">
        <w:rPr>
          <w:rFonts w:ascii="Calibri" w:hAnsi="Calibri"/>
          <w:bCs/>
          <w:sz w:val="24"/>
        </w:rPr>
        <w:t xml:space="preserve">Take a few </w:t>
      </w:r>
      <w:r w:rsidR="009C0C32">
        <w:rPr>
          <w:rFonts w:ascii="Calibri" w:hAnsi="Calibri"/>
          <w:bCs/>
          <w:sz w:val="24"/>
        </w:rPr>
        <w:t>minutes</w:t>
      </w:r>
      <w:r w:rsidR="00BC2D85">
        <w:rPr>
          <w:rFonts w:ascii="Calibri" w:hAnsi="Calibri"/>
          <w:bCs/>
          <w:sz w:val="24"/>
        </w:rPr>
        <w:t xml:space="preserve"> and prayer as a group for the following </w:t>
      </w:r>
      <w:r w:rsidR="009C0C32">
        <w:rPr>
          <w:rFonts w:ascii="Calibri" w:hAnsi="Calibri"/>
          <w:bCs/>
          <w:sz w:val="24"/>
        </w:rPr>
        <w:t>items</w:t>
      </w:r>
      <w:r w:rsidR="00BC2D85">
        <w:rPr>
          <w:rFonts w:ascii="Calibri" w:hAnsi="Calibri"/>
          <w:bCs/>
          <w:sz w:val="24"/>
        </w:rPr>
        <w:t xml:space="preserve">. </w:t>
      </w:r>
    </w:p>
    <w:p w14:paraId="555B9B06" w14:textId="36571850" w:rsidR="00BC2D85" w:rsidRDefault="00BC2D85" w:rsidP="00BC2D85">
      <w:pPr>
        <w:ind w:left="720"/>
        <w:rPr>
          <w:rFonts w:ascii="Calibri" w:hAnsi="Calibri"/>
          <w:bCs/>
          <w:sz w:val="24"/>
        </w:rPr>
      </w:pPr>
    </w:p>
    <w:p w14:paraId="464C7474" w14:textId="3A1B6615" w:rsidR="00BC2D85" w:rsidRDefault="00BC2D85" w:rsidP="00BC2D85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How can we </w:t>
      </w:r>
      <w:r w:rsidR="009C0C32">
        <w:rPr>
          <w:rFonts w:ascii="Calibri" w:hAnsi="Calibri"/>
          <w:b/>
          <w:bCs/>
          <w:sz w:val="24"/>
        </w:rPr>
        <w:t>pray</w:t>
      </w:r>
      <w:r>
        <w:rPr>
          <w:rFonts w:ascii="Calibri" w:hAnsi="Calibri"/>
          <w:b/>
          <w:bCs/>
          <w:sz w:val="24"/>
        </w:rPr>
        <w:t xml:space="preserve"> for you</w:t>
      </w:r>
      <w:r w:rsidR="00455621">
        <w:rPr>
          <w:rFonts w:ascii="Calibri" w:hAnsi="Calibri"/>
          <w:b/>
          <w:bCs/>
          <w:sz w:val="24"/>
        </w:rPr>
        <w:t xml:space="preserve"> and others in your life</w:t>
      </w:r>
      <w:r>
        <w:rPr>
          <w:rFonts w:ascii="Calibri" w:hAnsi="Calibri"/>
          <w:b/>
          <w:bCs/>
          <w:sz w:val="24"/>
        </w:rPr>
        <w:t xml:space="preserve"> this week? </w:t>
      </w:r>
    </w:p>
    <w:p w14:paraId="65B324B8" w14:textId="5A3694E3" w:rsidR="00B2218E" w:rsidRDefault="00B2218E" w:rsidP="00BC2D85">
      <w:pPr>
        <w:rPr>
          <w:rFonts w:ascii="Calibri" w:hAnsi="Calibri"/>
          <w:b/>
          <w:bCs/>
          <w:sz w:val="24"/>
        </w:rPr>
      </w:pPr>
    </w:p>
    <w:p w14:paraId="758BBA71" w14:textId="38D4CEA4" w:rsidR="006D05F5" w:rsidRDefault="006D05F5" w:rsidP="00BC2D85">
      <w:pPr>
        <w:rPr>
          <w:rFonts w:ascii="Calibri" w:hAnsi="Calibri"/>
          <w:b/>
          <w:bCs/>
          <w:sz w:val="24"/>
        </w:rPr>
      </w:pPr>
    </w:p>
    <w:p w14:paraId="57084284" w14:textId="77777777" w:rsidR="001618E0" w:rsidRDefault="001618E0" w:rsidP="00BC2D85">
      <w:pPr>
        <w:rPr>
          <w:rFonts w:ascii="Calibri" w:hAnsi="Calibri"/>
          <w:b/>
          <w:bCs/>
          <w:sz w:val="24"/>
        </w:rPr>
      </w:pPr>
    </w:p>
    <w:p w14:paraId="04E9DEF8" w14:textId="60A6E1F2" w:rsidR="00455621" w:rsidRDefault="000A0805" w:rsidP="00463FD3">
      <w:pPr>
        <w:rPr>
          <w:rFonts w:ascii="Calibri" w:hAnsi="Calibri"/>
          <w:b/>
          <w:bCs/>
          <w:sz w:val="24"/>
        </w:rPr>
      </w:pPr>
      <w:bookmarkStart w:id="0" w:name="_GoBack"/>
      <w:r>
        <w:rPr>
          <w:rFonts w:ascii="Calibri" w:hAnsi="Calibri"/>
          <w:b/>
          <w:bCs/>
          <w:sz w:val="24"/>
        </w:rPr>
        <w:t xml:space="preserve">Is there anything specific we can pray for in regards to you being salt this week? </w:t>
      </w:r>
    </w:p>
    <w:bookmarkEnd w:id="0"/>
    <w:p w14:paraId="07175B34" w14:textId="7AFA9FD4" w:rsidR="00B2218E" w:rsidRDefault="00B2218E" w:rsidP="00463FD3">
      <w:pPr>
        <w:rPr>
          <w:rFonts w:ascii="Calibri" w:hAnsi="Calibri"/>
          <w:b/>
          <w:bCs/>
          <w:sz w:val="24"/>
        </w:rPr>
      </w:pPr>
    </w:p>
    <w:p w14:paraId="67960123" w14:textId="77777777" w:rsidR="006D05F5" w:rsidRDefault="006D05F5" w:rsidP="00463FD3">
      <w:pPr>
        <w:rPr>
          <w:rFonts w:ascii="Calibri" w:hAnsi="Calibri"/>
          <w:b/>
          <w:bCs/>
          <w:sz w:val="24"/>
        </w:rPr>
      </w:pPr>
    </w:p>
    <w:p w14:paraId="311F3CD0" w14:textId="77777777" w:rsidR="00B2218E" w:rsidRDefault="00B2218E" w:rsidP="00463FD3">
      <w:pPr>
        <w:rPr>
          <w:rFonts w:ascii="Calibri" w:hAnsi="Calibri"/>
          <w:b/>
          <w:bCs/>
          <w:sz w:val="24"/>
        </w:rPr>
      </w:pPr>
    </w:p>
    <w:p w14:paraId="6E41D128" w14:textId="130DF06D" w:rsidR="00463FD3" w:rsidRDefault="00843CF6" w:rsidP="00463FD3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Record your </w:t>
      </w:r>
      <w:r w:rsidR="00626CDB">
        <w:rPr>
          <w:rFonts w:ascii="Calibri" w:hAnsi="Calibri"/>
          <w:b/>
          <w:bCs/>
          <w:sz w:val="24"/>
        </w:rPr>
        <w:t>group’s</w:t>
      </w:r>
      <w:r>
        <w:rPr>
          <w:rFonts w:ascii="Calibri" w:hAnsi="Calibri"/>
          <w:b/>
          <w:bCs/>
          <w:sz w:val="24"/>
        </w:rPr>
        <w:t xml:space="preserve"> prayer requests so that you can continue to lift them in </w:t>
      </w:r>
      <w:r w:rsidR="00626CDB">
        <w:rPr>
          <w:rFonts w:ascii="Calibri" w:hAnsi="Calibri"/>
          <w:b/>
          <w:bCs/>
          <w:sz w:val="24"/>
        </w:rPr>
        <w:t xml:space="preserve">prayer. </w:t>
      </w:r>
    </w:p>
    <w:p w14:paraId="2D575A69" w14:textId="77777777" w:rsidR="00463FD3" w:rsidRPr="00BC2D85" w:rsidRDefault="00463FD3" w:rsidP="00BC2D85">
      <w:pPr>
        <w:rPr>
          <w:rFonts w:ascii="Calibri" w:hAnsi="Calibri"/>
          <w:b/>
          <w:bCs/>
          <w:sz w:val="24"/>
        </w:rPr>
      </w:pPr>
    </w:p>
    <w:sectPr w:rsidR="00463FD3" w:rsidRPr="00BC2D85" w:rsidSect="001626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A0E00" w14:textId="77777777" w:rsidR="00646751" w:rsidRDefault="00646751" w:rsidP="00337621">
      <w:r>
        <w:separator/>
      </w:r>
    </w:p>
  </w:endnote>
  <w:endnote w:type="continuationSeparator" w:id="0">
    <w:p w14:paraId="68B40723" w14:textId="77777777" w:rsidR="00646751" w:rsidRDefault="00646751" w:rsidP="00337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4E"/>
    <w:family w:val="auto"/>
    <w:pitch w:val="variable"/>
    <w:sig w:usb0="00000001" w:usb1="08070000" w:usb2="00000010" w:usb3="00000000" w:csb0="0002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28E97" w14:textId="210402B3" w:rsidR="009C0C32" w:rsidRDefault="009C0C32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E85509" wp14:editId="7F27D102">
          <wp:simplePos x="0" y="0"/>
          <wp:positionH relativeFrom="column">
            <wp:posOffset>5220182</wp:posOffset>
          </wp:positionH>
          <wp:positionV relativeFrom="paragraph">
            <wp:posOffset>-888710</wp:posOffset>
          </wp:positionV>
          <wp:extent cx="1346015" cy="1392659"/>
          <wp:effectExtent l="0" t="0" r="635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ll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015" cy="1392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882F5" w14:textId="77777777" w:rsidR="00646751" w:rsidRDefault="00646751" w:rsidP="00337621">
      <w:r>
        <w:separator/>
      </w:r>
    </w:p>
  </w:footnote>
  <w:footnote w:type="continuationSeparator" w:id="0">
    <w:p w14:paraId="2C1F7225" w14:textId="77777777" w:rsidR="00646751" w:rsidRDefault="00646751" w:rsidP="00337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089A92" w14:textId="1DF29AD0" w:rsidR="00C94965" w:rsidRPr="00C94965" w:rsidRDefault="00337621" w:rsidP="00C94965">
    <w:pPr>
      <w:jc w:val="right"/>
      <w:rPr>
        <w:b/>
      </w:rPr>
    </w:pPr>
    <w:r w:rsidRPr="00D270F4">
      <w:rPr>
        <w:b/>
      </w:rPr>
      <w:t xml:space="preserve">                                   </w:t>
    </w:r>
    <w:r w:rsidR="00110E60">
      <w:rPr>
        <w:b/>
      </w:rPr>
      <w:t>The Gospel at Work</w:t>
    </w:r>
    <w:r w:rsidR="009C0C32">
      <w:rPr>
        <w:b/>
      </w:rPr>
      <w:t xml:space="preserve"> </w:t>
    </w:r>
    <w:r w:rsidR="001D1CE6">
      <w:rPr>
        <w:b/>
      </w:rPr>
      <w:t>–</w:t>
    </w:r>
    <w:r w:rsidR="0039681E">
      <w:rPr>
        <w:b/>
      </w:rPr>
      <w:t xml:space="preserve"> </w:t>
    </w:r>
    <w:r w:rsidR="00B40BD1">
      <w:rPr>
        <w:b/>
      </w:rPr>
      <w:t xml:space="preserve">A Letter from </w:t>
    </w:r>
    <w:r w:rsidR="00A02849">
      <w:rPr>
        <w:b/>
      </w:rPr>
      <w:t xml:space="preserve">Peter </w:t>
    </w:r>
  </w:p>
  <w:p w14:paraId="13C04B12" w14:textId="17F00139" w:rsidR="00B150A7" w:rsidRPr="006E4C5C" w:rsidRDefault="00C94965" w:rsidP="00B150A7">
    <w:pPr>
      <w:jc w:val="right"/>
    </w:pPr>
    <w:r w:rsidRPr="00C94965">
      <w:rPr>
        <w:b/>
      </w:rPr>
      <w:t>Passage:</w:t>
    </w:r>
    <w:r w:rsidR="00934F24">
      <w:rPr>
        <w:b/>
      </w:rPr>
      <w:t xml:space="preserve"> </w:t>
    </w:r>
    <w:r w:rsidR="00A02849">
      <w:t>1 Peter 2:4-12; Matthew 5 :13-16</w:t>
    </w:r>
  </w:p>
  <w:p w14:paraId="0443E79E" w14:textId="77777777" w:rsidR="00A02849" w:rsidRDefault="00C94965" w:rsidP="00A02849">
    <w:pPr>
      <w:jc w:val="right"/>
    </w:pPr>
    <w:r w:rsidRPr="00C94965">
      <w:rPr>
        <w:b/>
      </w:rPr>
      <w:t>Big Idea</w:t>
    </w:r>
    <w:r w:rsidR="00110E60">
      <w:t>:</w:t>
    </w:r>
    <w:r w:rsidR="00A02849">
      <w:t xml:space="preserve"> God’s Word tells us that we are the salt and the light </w:t>
    </w:r>
  </w:p>
  <w:p w14:paraId="75CAA05C" w14:textId="6B150F66" w:rsidR="00DA3F64" w:rsidRDefault="00A02849" w:rsidP="00A02849">
    <w:pPr>
      <w:jc w:val="right"/>
    </w:pPr>
    <w:r>
      <w:t xml:space="preserve">this means that we should be influencing the world for the Gospel. </w:t>
    </w:r>
  </w:p>
  <w:p w14:paraId="0BFAF234" w14:textId="352A5B1B" w:rsidR="0026581E" w:rsidRDefault="0026581E" w:rsidP="0026581E">
    <w:pPr>
      <w:jc w:val="right"/>
    </w:pPr>
  </w:p>
  <w:p w14:paraId="34F5E6B6" w14:textId="77777777" w:rsidR="0026581E" w:rsidRPr="00AF3A3A" w:rsidRDefault="0026581E" w:rsidP="0026581E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3FACD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347EC9"/>
    <w:multiLevelType w:val="hybridMultilevel"/>
    <w:tmpl w:val="D8F84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266FF"/>
    <w:multiLevelType w:val="hybridMultilevel"/>
    <w:tmpl w:val="26A86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C78CA"/>
    <w:multiLevelType w:val="hybridMultilevel"/>
    <w:tmpl w:val="71F2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B5B88"/>
    <w:multiLevelType w:val="hybridMultilevel"/>
    <w:tmpl w:val="645CA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6425A"/>
    <w:multiLevelType w:val="hybridMultilevel"/>
    <w:tmpl w:val="5F06E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96D1B"/>
    <w:multiLevelType w:val="hybridMultilevel"/>
    <w:tmpl w:val="06BC9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A7FAF"/>
    <w:multiLevelType w:val="hybridMultilevel"/>
    <w:tmpl w:val="B2F4B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F7D1D"/>
    <w:multiLevelType w:val="hybridMultilevel"/>
    <w:tmpl w:val="0B10D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2438E"/>
    <w:multiLevelType w:val="hybridMultilevel"/>
    <w:tmpl w:val="BCA6B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C613F4"/>
    <w:multiLevelType w:val="hybridMultilevel"/>
    <w:tmpl w:val="4FE808B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3D2C7DE7"/>
    <w:multiLevelType w:val="hybridMultilevel"/>
    <w:tmpl w:val="1FBCC19A"/>
    <w:lvl w:ilvl="0" w:tplc="CAC6C452">
      <w:start w:val="9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201693"/>
    <w:multiLevelType w:val="hybridMultilevel"/>
    <w:tmpl w:val="4E406AD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3" w15:restartNumberingAfterBreak="0">
    <w:nsid w:val="470019F6"/>
    <w:multiLevelType w:val="hybridMultilevel"/>
    <w:tmpl w:val="35A8F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F4259C"/>
    <w:multiLevelType w:val="hybridMultilevel"/>
    <w:tmpl w:val="E2BA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5730B"/>
    <w:multiLevelType w:val="hybridMultilevel"/>
    <w:tmpl w:val="B15A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C75CC0"/>
    <w:multiLevelType w:val="hybridMultilevel"/>
    <w:tmpl w:val="DA546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02741"/>
    <w:multiLevelType w:val="hybridMultilevel"/>
    <w:tmpl w:val="17E28D52"/>
    <w:lvl w:ilvl="0" w:tplc="F694482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094BA1"/>
    <w:multiLevelType w:val="hybridMultilevel"/>
    <w:tmpl w:val="301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1"/>
  </w:num>
  <w:num w:numId="4">
    <w:abstractNumId w:val="3"/>
  </w:num>
  <w:num w:numId="5">
    <w:abstractNumId w:val="6"/>
  </w:num>
  <w:num w:numId="6">
    <w:abstractNumId w:val="2"/>
  </w:num>
  <w:num w:numId="7">
    <w:abstractNumId w:val="18"/>
  </w:num>
  <w:num w:numId="8">
    <w:abstractNumId w:val="5"/>
  </w:num>
  <w:num w:numId="9">
    <w:abstractNumId w:val="4"/>
  </w:num>
  <w:num w:numId="10">
    <w:abstractNumId w:val="16"/>
  </w:num>
  <w:num w:numId="11">
    <w:abstractNumId w:val="1"/>
  </w:num>
  <w:num w:numId="12">
    <w:abstractNumId w:val="10"/>
  </w:num>
  <w:num w:numId="13">
    <w:abstractNumId w:val="7"/>
  </w:num>
  <w:num w:numId="14">
    <w:abstractNumId w:val="14"/>
  </w:num>
  <w:num w:numId="15">
    <w:abstractNumId w:val="9"/>
  </w:num>
  <w:num w:numId="16">
    <w:abstractNumId w:val="8"/>
  </w:num>
  <w:num w:numId="17">
    <w:abstractNumId w:val="15"/>
  </w:num>
  <w:num w:numId="18">
    <w:abstractNumId w:val="12"/>
  </w:num>
  <w:num w:numId="19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TQ0MDe1NDUyMzBW0lEKTi0uzszPAykwNKgFAMfQZBAtAAAA"/>
  </w:docVars>
  <w:rsids>
    <w:rsidRoot w:val="00C0136A"/>
    <w:rsid w:val="00000EB8"/>
    <w:rsid w:val="00001F9E"/>
    <w:rsid w:val="00003B6D"/>
    <w:rsid w:val="00005EB1"/>
    <w:rsid w:val="00023AD6"/>
    <w:rsid w:val="00023E49"/>
    <w:rsid w:val="0002660A"/>
    <w:rsid w:val="0003221B"/>
    <w:rsid w:val="00032D64"/>
    <w:rsid w:val="000360D6"/>
    <w:rsid w:val="00056BBF"/>
    <w:rsid w:val="000616E6"/>
    <w:rsid w:val="00061AA5"/>
    <w:rsid w:val="000636AE"/>
    <w:rsid w:val="000678DD"/>
    <w:rsid w:val="0007199A"/>
    <w:rsid w:val="00076C67"/>
    <w:rsid w:val="00084250"/>
    <w:rsid w:val="00085385"/>
    <w:rsid w:val="0008691D"/>
    <w:rsid w:val="00086BBD"/>
    <w:rsid w:val="00095F86"/>
    <w:rsid w:val="000A0805"/>
    <w:rsid w:val="000A32C2"/>
    <w:rsid w:val="000B641B"/>
    <w:rsid w:val="000C6CD5"/>
    <w:rsid w:val="000D0C45"/>
    <w:rsid w:val="000D56D7"/>
    <w:rsid w:val="000E3F6A"/>
    <w:rsid w:val="000E6C5A"/>
    <w:rsid w:val="000F1808"/>
    <w:rsid w:val="000F333A"/>
    <w:rsid w:val="000F40F8"/>
    <w:rsid w:val="000F7708"/>
    <w:rsid w:val="00110E60"/>
    <w:rsid w:val="00112D86"/>
    <w:rsid w:val="00113C23"/>
    <w:rsid w:val="001142CE"/>
    <w:rsid w:val="00123B54"/>
    <w:rsid w:val="001266A3"/>
    <w:rsid w:val="00127C70"/>
    <w:rsid w:val="00130D8A"/>
    <w:rsid w:val="00131D18"/>
    <w:rsid w:val="001328F2"/>
    <w:rsid w:val="00144056"/>
    <w:rsid w:val="00150513"/>
    <w:rsid w:val="001527EB"/>
    <w:rsid w:val="001618E0"/>
    <w:rsid w:val="00161B18"/>
    <w:rsid w:val="00162620"/>
    <w:rsid w:val="00167099"/>
    <w:rsid w:val="001807F3"/>
    <w:rsid w:val="00194C14"/>
    <w:rsid w:val="0019604D"/>
    <w:rsid w:val="001A2D84"/>
    <w:rsid w:val="001A2E18"/>
    <w:rsid w:val="001D1CE6"/>
    <w:rsid w:val="001D3DBD"/>
    <w:rsid w:val="001D67EF"/>
    <w:rsid w:val="001E55E6"/>
    <w:rsid w:val="001E7009"/>
    <w:rsid w:val="001F13EA"/>
    <w:rsid w:val="001F1C5B"/>
    <w:rsid w:val="001F23BC"/>
    <w:rsid w:val="001F30B5"/>
    <w:rsid w:val="001F57FC"/>
    <w:rsid w:val="001F61A1"/>
    <w:rsid w:val="0020007D"/>
    <w:rsid w:val="00232671"/>
    <w:rsid w:val="00233265"/>
    <w:rsid w:val="00236857"/>
    <w:rsid w:val="00236A35"/>
    <w:rsid w:val="00237A9A"/>
    <w:rsid w:val="00242150"/>
    <w:rsid w:val="00242AFF"/>
    <w:rsid w:val="002437BA"/>
    <w:rsid w:val="00257AC2"/>
    <w:rsid w:val="0026511D"/>
    <w:rsid w:val="0026581E"/>
    <w:rsid w:val="002766CC"/>
    <w:rsid w:val="00276BCA"/>
    <w:rsid w:val="00281E8B"/>
    <w:rsid w:val="00290D7A"/>
    <w:rsid w:val="00292837"/>
    <w:rsid w:val="0029735A"/>
    <w:rsid w:val="002B08EC"/>
    <w:rsid w:val="002B716B"/>
    <w:rsid w:val="002C599E"/>
    <w:rsid w:val="002E01BA"/>
    <w:rsid w:val="002E075D"/>
    <w:rsid w:val="002E4A1C"/>
    <w:rsid w:val="002E60CA"/>
    <w:rsid w:val="00304A68"/>
    <w:rsid w:val="0030565C"/>
    <w:rsid w:val="003121F0"/>
    <w:rsid w:val="00312B0C"/>
    <w:rsid w:val="00313DB6"/>
    <w:rsid w:val="003350F3"/>
    <w:rsid w:val="0033515E"/>
    <w:rsid w:val="00337621"/>
    <w:rsid w:val="003426F9"/>
    <w:rsid w:val="00342C89"/>
    <w:rsid w:val="00345A84"/>
    <w:rsid w:val="003477D9"/>
    <w:rsid w:val="00351B96"/>
    <w:rsid w:val="00353277"/>
    <w:rsid w:val="003702C4"/>
    <w:rsid w:val="00373C67"/>
    <w:rsid w:val="0038356B"/>
    <w:rsid w:val="00384311"/>
    <w:rsid w:val="00392B43"/>
    <w:rsid w:val="0039424D"/>
    <w:rsid w:val="0039681E"/>
    <w:rsid w:val="003A1178"/>
    <w:rsid w:val="003B31A7"/>
    <w:rsid w:val="003B4AAE"/>
    <w:rsid w:val="003C2394"/>
    <w:rsid w:val="003C73E5"/>
    <w:rsid w:val="003D1769"/>
    <w:rsid w:val="003D2D43"/>
    <w:rsid w:val="003E0E14"/>
    <w:rsid w:val="003E7530"/>
    <w:rsid w:val="003F513D"/>
    <w:rsid w:val="003F777C"/>
    <w:rsid w:val="00405B40"/>
    <w:rsid w:val="004167A3"/>
    <w:rsid w:val="00416B22"/>
    <w:rsid w:val="00417BCA"/>
    <w:rsid w:val="0043061B"/>
    <w:rsid w:val="0043409B"/>
    <w:rsid w:val="00435904"/>
    <w:rsid w:val="0044399E"/>
    <w:rsid w:val="00446E81"/>
    <w:rsid w:val="00455621"/>
    <w:rsid w:val="00455E07"/>
    <w:rsid w:val="00463FD3"/>
    <w:rsid w:val="00473567"/>
    <w:rsid w:val="00485D66"/>
    <w:rsid w:val="004923ED"/>
    <w:rsid w:val="004A012D"/>
    <w:rsid w:val="004A0BB1"/>
    <w:rsid w:val="004A1D32"/>
    <w:rsid w:val="004B0F93"/>
    <w:rsid w:val="004B62DE"/>
    <w:rsid w:val="004B6C2D"/>
    <w:rsid w:val="004B7C89"/>
    <w:rsid w:val="004C2EB4"/>
    <w:rsid w:val="004C584C"/>
    <w:rsid w:val="004D2CA8"/>
    <w:rsid w:val="004E08DD"/>
    <w:rsid w:val="004E5B02"/>
    <w:rsid w:val="004E6144"/>
    <w:rsid w:val="004F4FEA"/>
    <w:rsid w:val="005005A4"/>
    <w:rsid w:val="005141C5"/>
    <w:rsid w:val="00515DC3"/>
    <w:rsid w:val="00521A18"/>
    <w:rsid w:val="005332C3"/>
    <w:rsid w:val="00550CC4"/>
    <w:rsid w:val="005779C5"/>
    <w:rsid w:val="00584127"/>
    <w:rsid w:val="005850F3"/>
    <w:rsid w:val="00596C0D"/>
    <w:rsid w:val="00596CA8"/>
    <w:rsid w:val="005A267F"/>
    <w:rsid w:val="005A38F0"/>
    <w:rsid w:val="005B5DA6"/>
    <w:rsid w:val="005C176D"/>
    <w:rsid w:val="005C2F97"/>
    <w:rsid w:val="005C4D6A"/>
    <w:rsid w:val="005D56F5"/>
    <w:rsid w:val="005E14CB"/>
    <w:rsid w:val="005E4E2E"/>
    <w:rsid w:val="005E7AAF"/>
    <w:rsid w:val="005F13A6"/>
    <w:rsid w:val="006033F5"/>
    <w:rsid w:val="006035E0"/>
    <w:rsid w:val="00626CDB"/>
    <w:rsid w:val="00626FF1"/>
    <w:rsid w:val="00630581"/>
    <w:rsid w:val="00643FE7"/>
    <w:rsid w:val="00646751"/>
    <w:rsid w:val="00646B74"/>
    <w:rsid w:val="00653C9E"/>
    <w:rsid w:val="00655573"/>
    <w:rsid w:val="00655CC1"/>
    <w:rsid w:val="006569DD"/>
    <w:rsid w:val="00664366"/>
    <w:rsid w:val="0067312F"/>
    <w:rsid w:val="006810AD"/>
    <w:rsid w:val="00684F17"/>
    <w:rsid w:val="006863EE"/>
    <w:rsid w:val="00690154"/>
    <w:rsid w:val="006A3D65"/>
    <w:rsid w:val="006A55A2"/>
    <w:rsid w:val="006D05F5"/>
    <w:rsid w:val="006D42FB"/>
    <w:rsid w:val="006E331C"/>
    <w:rsid w:val="006E4C5C"/>
    <w:rsid w:val="006F34D2"/>
    <w:rsid w:val="00701DEF"/>
    <w:rsid w:val="007024BB"/>
    <w:rsid w:val="00703B78"/>
    <w:rsid w:val="00705B0D"/>
    <w:rsid w:val="00721B49"/>
    <w:rsid w:val="007309A8"/>
    <w:rsid w:val="00734A4F"/>
    <w:rsid w:val="007553D5"/>
    <w:rsid w:val="00760263"/>
    <w:rsid w:val="00760E91"/>
    <w:rsid w:val="00766CF3"/>
    <w:rsid w:val="00772FC5"/>
    <w:rsid w:val="007824ED"/>
    <w:rsid w:val="0079545B"/>
    <w:rsid w:val="007963B9"/>
    <w:rsid w:val="007967AF"/>
    <w:rsid w:val="007975DB"/>
    <w:rsid w:val="007A0147"/>
    <w:rsid w:val="007A1695"/>
    <w:rsid w:val="007B2E31"/>
    <w:rsid w:val="007C274C"/>
    <w:rsid w:val="007C7305"/>
    <w:rsid w:val="007D1F4F"/>
    <w:rsid w:val="007E0DE4"/>
    <w:rsid w:val="007E16FF"/>
    <w:rsid w:val="007E19C9"/>
    <w:rsid w:val="007E1DE0"/>
    <w:rsid w:val="007E5C88"/>
    <w:rsid w:val="007F1B29"/>
    <w:rsid w:val="007F6E14"/>
    <w:rsid w:val="00816154"/>
    <w:rsid w:val="008162DB"/>
    <w:rsid w:val="008164C8"/>
    <w:rsid w:val="00817628"/>
    <w:rsid w:val="0082115E"/>
    <w:rsid w:val="0083448A"/>
    <w:rsid w:val="00843CF6"/>
    <w:rsid w:val="00846457"/>
    <w:rsid w:val="008472AA"/>
    <w:rsid w:val="008543E4"/>
    <w:rsid w:val="008562E1"/>
    <w:rsid w:val="0086420E"/>
    <w:rsid w:val="00865A39"/>
    <w:rsid w:val="0086765D"/>
    <w:rsid w:val="00884618"/>
    <w:rsid w:val="00885402"/>
    <w:rsid w:val="00885821"/>
    <w:rsid w:val="00891F80"/>
    <w:rsid w:val="008B04CB"/>
    <w:rsid w:val="008B44C9"/>
    <w:rsid w:val="008C11D4"/>
    <w:rsid w:val="008C2D9F"/>
    <w:rsid w:val="008C3FC8"/>
    <w:rsid w:val="008C42EB"/>
    <w:rsid w:val="008E24C2"/>
    <w:rsid w:val="008E3D9D"/>
    <w:rsid w:val="008E57DC"/>
    <w:rsid w:val="008E7830"/>
    <w:rsid w:val="008F6B5A"/>
    <w:rsid w:val="008F75C9"/>
    <w:rsid w:val="00901500"/>
    <w:rsid w:val="00905161"/>
    <w:rsid w:val="00912AA0"/>
    <w:rsid w:val="0091514A"/>
    <w:rsid w:val="009202C4"/>
    <w:rsid w:val="0092159A"/>
    <w:rsid w:val="0092681E"/>
    <w:rsid w:val="0093456B"/>
    <w:rsid w:val="00934F24"/>
    <w:rsid w:val="00935406"/>
    <w:rsid w:val="009447DF"/>
    <w:rsid w:val="009466A7"/>
    <w:rsid w:val="00956EF4"/>
    <w:rsid w:val="00965A06"/>
    <w:rsid w:val="009665EE"/>
    <w:rsid w:val="0097032A"/>
    <w:rsid w:val="009709EA"/>
    <w:rsid w:val="0098230A"/>
    <w:rsid w:val="009838C0"/>
    <w:rsid w:val="009A1FF1"/>
    <w:rsid w:val="009A5706"/>
    <w:rsid w:val="009B03F5"/>
    <w:rsid w:val="009B2129"/>
    <w:rsid w:val="009C0678"/>
    <w:rsid w:val="009C0C32"/>
    <w:rsid w:val="009C3EFA"/>
    <w:rsid w:val="009D079B"/>
    <w:rsid w:val="009D44AA"/>
    <w:rsid w:val="009D6F7D"/>
    <w:rsid w:val="009E7296"/>
    <w:rsid w:val="00A00606"/>
    <w:rsid w:val="00A02849"/>
    <w:rsid w:val="00A25E09"/>
    <w:rsid w:val="00A27E19"/>
    <w:rsid w:val="00A33539"/>
    <w:rsid w:val="00A4683E"/>
    <w:rsid w:val="00A554B6"/>
    <w:rsid w:val="00A578C8"/>
    <w:rsid w:val="00A62382"/>
    <w:rsid w:val="00A64625"/>
    <w:rsid w:val="00A70AA9"/>
    <w:rsid w:val="00A81091"/>
    <w:rsid w:val="00A86164"/>
    <w:rsid w:val="00A91FD8"/>
    <w:rsid w:val="00A92850"/>
    <w:rsid w:val="00AA35C5"/>
    <w:rsid w:val="00AA41A1"/>
    <w:rsid w:val="00AA7869"/>
    <w:rsid w:val="00AA7DF1"/>
    <w:rsid w:val="00AB176D"/>
    <w:rsid w:val="00AB2FC3"/>
    <w:rsid w:val="00AB5999"/>
    <w:rsid w:val="00AC3760"/>
    <w:rsid w:val="00AD7CD7"/>
    <w:rsid w:val="00AE5CBF"/>
    <w:rsid w:val="00AE63F2"/>
    <w:rsid w:val="00AF11E9"/>
    <w:rsid w:val="00AF2460"/>
    <w:rsid w:val="00AF3A3A"/>
    <w:rsid w:val="00AF60A8"/>
    <w:rsid w:val="00B11480"/>
    <w:rsid w:val="00B12E2B"/>
    <w:rsid w:val="00B12FC1"/>
    <w:rsid w:val="00B150A7"/>
    <w:rsid w:val="00B15431"/>
    <w:rsid w:val="00B170E6"/>
    <w:rsid w:val="00B2218E"/>
    <w:rsid w:val="00B238AB"/>
    <w:rsid w:val="00B24A73"/>
    <w:rsid w:val="00B31F27"/>
    <w:rsid w:val="00B32E35"/>
    <w:rsid w:val="00B378AB"/>
    <w:rsid w:val="00B40BD1"/>
    <w:rsid w:val="00B411D9"/>
    <w:rsid w:val="00B465F5"/>
    <w:rsid w:val="00B508EF"/>
    <w:rsid w:val="00B553F7"/>
    <w:rsid w:val="00B579FB"/>
    <w:rsid w:val="00B63061"/>
    <w:rsid w:val="00B636F1"/>
    <w:rsid w:val="00B649AD"/>
    <w:rsid w:val="00B660A4"/>
    <w:rsid w:val="00B6661A"/>
    <w:rsid w:val="00B66BB8"/>
    <w:rsid w:val="00B71A43"/>
    <w:rsid w:val="00B75904"/>
    <w:rsid w:val="00B75AB9"/>
    <w:rsid w:val="00B8460C"/>
    <w:rsid w:val="00B85183"/>
    <w:rsid w:val="00B87EC8"/>
    <w:rsid w:val="00B933F8"/>
    <w:rsid w:val="00B97042"/>
    <w:rsid w:val="00BA1A4B"/>
    <w:rsid w:val="00BA60E6"/>
    <w:rsid w:val="00BA6BF5"/>
    <w:rsid w:val="00BA6F39"/>
    <w:rsid w:val="00BA7543"/>
    <w:rsid w:val="00BB1E26"/>
    <w:rsid w:val="00BB29B9"/>
    <w:rsid w:val="00BB4569"/>
    <w:rsid w:val="00BC1908"/>
    <w:rsid w:val="00BC2D85"/>
    <w:rsid w:val="00BC4EEE"/>
    <w:rsid w:val="00BC5E0E"/>
    <w:rsid w:val="00BD49AF"/>
    <w:rsid w:val="00BD506E"/>
    <w:rsid w:val="00BE09E3"/>
    <w:rsid w:val="00BF1436"/>
    <w:rsid w:val="00C0136A"/>
    <w:rsid w:val="00C01E17"/>
    <w:rsid w:val="00C0313C"/>
    <w:rsid w:val="00C05628"/>
    <w:rsid w:val="00C17BFA"/>
    <w:rsid w:val="00C206CE"/>
    <w:rsid w:val="00C22E6B"/>
    <w:rsid w:val="00C25D8C"/>
    <w:rsid w:val="00C362D9"/>
    <w:rsid w:val="00C363D1"/>
    <w:rsid w:val="00C36DEF"/>
    <w:rsid w:val="00C37F97"/>
    <w:rsid w:val="00C600AF"/>
    <w:rsid w:val="00C64DD2"/>
    <w:rsid w:val="00C66E36"/>
    <w:rsid w:val="00C73A89"/>
    <w:rsid w:val="00C75177"/>
    <w:rsid w:val="00C774CF"/>
    <w:rsid w:val="00C804F8"/>
    <w:rsid w:val="00C907B1"/>
    <w:rsid w:val="00C94965"/>
    <w:rsid w:val="00C97B97"/>
    <w:rsid w:val="00CA4414"/>
    <w:rsid w:val="00CB6802"/>
    <w:rsid w:val="00CC1E87"/>
    <w:rsid w:val="00CD5039"/>
    <w:rsid w:val="00CD7999"/>
    <w:rsid w:val="00CE0CF6"/>
    <w:rsid w:val="00D06CA4"/>
    <w:rsid w:val="00D10CDA"/>
    <w:rsid w:val="00D17A6D"/>
    <w:rsid w:val="00D216E5"/>
    <w:rsid w:val="00D23213"/>
    <w:rsid w:val="00D270F4"/>
    <w:rsid w:val="00D374D1"/>
    <w:rsid w:val="00D4307A"/>
    <w:rsid w:val="00D71714"/>
    <w:rsid w:val="00D92374"/>
    <w:rsid w:val="00DA0182"/>
    <w:rsid w:val="00DA3F64"/>
    <w:rsid w:val="00DB001F"/>
    <w:rsid w:val="00DB323C"/>
    <w:rsid w:val="00DC60DC"/>
    <w:rsid w:val="00DD2896"/>
    <w:rsid w:val="00DD5811"/>
    <w:rsid w:val="00DE09AA"/>
    <w:rsid w:val="00DE246A"/>
    <w:rsid w:val="00DE2F23"/>
    <w:rsid w:val="00DF196B"/>
    <w:rsid w:val="00DF273D"/>
    <w:rsid w:val="00E01477"/>
    <w:rsid w:val="00E03B40"/>
    <w:rsid w:val="00E122F0"/>
    <w:rsid w:val="00E12D14"/>
    <w:rsid w:val="00E1602F"/>
    <w:rsid w:val="00E20D27"/>
    <w:rsid w:val="00E2346E"/>
    <w:rsid w:val="00E27F7E"/>
    <w:rsid w:val="00E31344"/>
    <w:rsid w:val="00E354D4"/>
    <w:rsid w:val="00E441C3"/>
    <w:rsid w:val="00E46E21"/>
    <w:rsid w:val="00E47E13"/>
    <w:rsid w:val="00E63884"/>
    <w:rsid w:val="00E75929"/>
    <w:rsid w:val="00E75E7E"/>
    <w:rsid w:val="00E82A31"/>
    <w:rsid w:val="00E91AE1"/>
    <w:rsid w:val="00E9257B"/>
    <w:rsid w:val="00EA450C"/>
    <w:rsid w:val="00EB2BF2"/>
    <w:rsid w:val="00EB3E35"/>
    <w:rsid w:val="00EB5CD6"/>
    <w:rsid w:val="00EC767A"/>
    <w:rsid w:val="00ED63E0"/>
    <w:rsid w:val="00ED7A3E"/>
    <w:rsid w:val="00EE3541"/>
    <w:rsid w:val="00EE56DD"/>
    <w:rsid w:val="00EE7FF1"/>
    <w:rsid w:val="00EF01F7"/>
    <w:rsid w:val="00EF5F50"/>
    <w:rsid w:val="00EF634E"/>
    <w:rsid w:val="00F01EA9"/>
    <w:rsid w:val="00F10C2D"/>
    <w:rsid w:val="00F14CCF"/>
    <w:rsid w:val="00F2352C"/>
    <w:rsid w:val="00F239E2"/>
    <w:rsid w:val="00F245B7"/>
    <w:rsid w:val="00F264CE"/>
    <w:rsid w:val="00F312B7"/>
    <w:rsid w:val="00F340A8"/>
    <w:rsid w:val="00F44FD0"/>
    <w:rsid w:val="00F4532C"/>
    <w:rsid w:val="00F5282F"/>
    <w:rsid w:val="00F67D69"/>
    <w:rsid w:val="00F74F81"/>
    <w:rsid w:val="00F76FBD"/>
    <w:rsid w:val="00F86C53"/>
    <w:rsid w:val="00F904EA"/>
    <w:rsid w:val="00F94D92"/>
    <w:rsid w:val="00FA3653"/>
    <w:rsid w:val="00FA6867"/>
    <w:rsid w:val="00FB2CE5"/>
    <w:rsid w:val="00FB356D"/>
    <w:rsid w:val="00FC3769"/>
    <w:rsid w:val="00FD6ABF"/>
    <w:rsid w:val="00FD7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879A5EE"/>
  <w15:chartTrackingRefBased/>
  <w15:docId w15:val="{E764FCA9-DC6C-B441-8E78-2DE2B3C8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B40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621"/>
  </w:style>
  <w:style w:type="paragraph" w:styleId="Footer">
    <w:name w:val="footer"/>
    <w:basedOn w:val="Normal"/>
    <w:link w:val="Foot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7621"/>
  </w:style>
  <w:style w:type="paragraph" w:styleId="ListParagraph">
    <w:name w:val="List Paragraph"/>
    <w:basedOn w:val="Normal"/>
    <w:qFormat/>
    <w:rsid w:val="00E03B40"/>
    <w:pPr>
      <w:ind w:left="720"/>
      <w:contextualSpacing/>
    </w:pPr>
  </w:style>
  <w:style w:type="paragraph" w:customStyle="1" w:styleId="Body">
    <w:name w:val="Body"/>
    <w:rsid w:val="00E03B40"/>
    <w:rPr>
      <w:rFonts w:ascii="Helvetica" w:eastAsia="ヒラギノ角ゴ Pro W3" w:hAnsi="Helvetica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F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71A43"/>
    <w:pPr>
      <w:numPr>
        <w:numId w:val="1"/>
      </w:numPr>
      <w:contextualSpacing/>
    </w:pPr>
  </w:style>
  <w:style w:type="paragraph" w:customStyle="1" w:styleId="BasicParagraph">
    <w:name w:val="[Basic Paragraph]"/>
    <w:rsid w:val="00E75E7E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288" w:lineRule="auto"/>
    </w:pPr>
    <w:rPr>
      <w:rFonts w:ascii="Times" w:eastAsia="Times" w:hAnsi="Times" w:cs="Times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1E55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55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36A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4532C"/>
    <w:rPr>
      <w:rFonts w:ascii="Times New Roman" w:hAnsi="Times New Roman" w:cs="Times New Roman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532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32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37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6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7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1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B62959-EF4A-2642-A402-072E67CC6CDF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AD2EE-52F8-4B25-8D75-1FAE1BDFC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arry Clow</cp:lastModifiedBy>
  <cp:revision>4</cp:revision>
  <cp:lastPrinted>2022-03-04T18:47:00Z</cp:lastPrinted>
  <dcterms:created xsi:type="dcterms:W3CDTF">2022-05-19T18:27:00Z</dcterms:created>
  <dcterms:modified xsi:type="dcterms:W3CDTF">2022-05-1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521</vt:lpwstr>
  </property>
  <property fmtid="{D5CDD505-2E9C-101B-9397-08002B2CF9AE}" pid="3" name="grammarly_documentContext">
    <vt:lpwstr>{"goals":["inform"],"domain":"general","emotions":["friendly","confident","respectful"],"dialect":"american"}</vt:lpwstr>
  </property>
</Properties>
</file>